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lastRenderedPageBreak/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85C3FA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7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43614209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00A53233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924600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E86FB4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5E39324D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Accepted by 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2022 Asian Conference on Computer Vision (ACCV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</w:t>
      </w:r>
      <w:r w:rsidR="00D45AB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AFCV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4B068CA0" w14:textId="1CE64877" w:rsidR="00441D77" w:rsidRP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29B36E9B" w14:textId="6E04D905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346188F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86FB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Oct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065C7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="005F2BC5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8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7E9EF" w14:textId="77777777" w:rsidR="00E71413" w:rsidRDefault="00E71413" w:rsidP="00C458D4">
      <w:r>
        <w:separator/>
      </w:r>
    </w:p>
  </w:endnote>
  <w:endnote w:type="continuationSeparator" w:id="0">
    <w:p w14:paraId="2D5EEBDD" w14:textId="77777777" w:rsidR="00E71413" w:rsidRDefault="00E7141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66DD3" w14:textId="77777777" w:rsidR="00E71413" w:rsidRDefault="00E71413" w:rsidP="00C458D4">
      <w:r>
        <w:separator/>
      </w:r>
    </w:p>
  </w:footnote>
  <w:footnote w:type="continuationSeparator" w:id="0">
    <w:p w14:paraId="4D9A8644" w14:textId="77777777" w:rsidR="00E71413" w:rsidRDefault="00E7141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24394"/>
    <w:rsid w:val="001317EA"/>
    <w:rsid w:val="0013414E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C46BF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0FA3"/>
    <w:rsid w:val="00241B55"/>
    <w:rsid w:val="00273322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41D77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195A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5F2BC5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4A4B"/>
    <w:rsid w:val="00845D17"/>
    <w:rsid w:val="00847065"/>
    <w:rsid w:val="00847161"/>
    <w:rsid w:val="00850835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57F7"/>
    <w:rsid w:val="009037F2"/>
    <w:rsid w:val="009044AB"/>
    <w:rsid w:val="00914B3D"/>
    <w:rsid w:val="00915361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2B10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50216"/>
    <w:rsid w:val="00D54497"/>
    <w:rsid w:val="00D5731F"/>
    <w:rsid w:val="00D72BD7"/>
    <w:rsid w:val="00D94B7B"/>
    <w:rsid w:val="00D9725E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2FD7"/>
    <w:rsid w:val="00E17EBF"/>
    <w:rsid w:val="00E32F23"/>
    <w:rsid w:val="00E35078"/>
    <w:rsid w:val="00E3784F"/>
    <w:rsid w:val="00E50E85"/>
    <w:rsid w:val="00E63787"/>
    <w:rsid w:val="00E71413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1801ED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A5585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1179</Words>
  <Characters>672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75</cp:revision>
  <cp:lastPrinted>2020-12-13T04:36:00Z</cp:lastPrinted>
  <dcterms:created xsi:type="dcterms:W3CDTF">2022-05-21T05:49:00Z</dcterms:created>
  <dcterms:modified xsi:type="dcterms:W3CDTF">2022-10-18T21:28:00Z</dcterms:modified>
</cp:coreProperties>
</file>